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FCD6DA" w14:textId="2C9449D0" w:rsidR="003A68CD" w:rsidRPr="003A68CD" w:rsidRDefault="003A68CD" w:rsidP="003A68CD">
      <w:pPr>
        <w:shd w:val="clear" w:color="auto" w:fill="FFFFFF"/>
        <w:spacing w:after="300" w:line="240" w:lineRule="auto"/>
        <w:jc w:val="center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32"/>
          <w:szCs w:val="32"/>
          <w:lang w:eastAsia="en-IN"/>
        </w:rPr>
      </w:pPr>
      <w:r w:rsidRPr="003A68CD">
        <w:rPr>
          <w:rFonts w:ascii="Times New Roman" w:eastAsia="Times New Roman" w:hAnsi="Times New Roman" w:cs="Times New Roman"/>
          <w:b/>
          <w:bCs/>
          <w:color w:val="444444"/>
          <w:spacing w:val="3"/>
          <w:sz w:val="32"/>
          <w:szCs w:val="32"/>
          <w:lang w:eastAsia="en-IN"/>
        </w:rPr>
        <w:t>SQL Assignment-1</w:t>
      </w:r>
    </w:p>
    <w:p w14:paraId="164CBE14" w14:textId="44C40664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F360C43" w14:textId="2DEE6FEF" w:rsidR="003A68CD" w:rsidRPr="007A1BB7" w:rsidRDefault="003A68CD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:-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="00CA3FF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="00CA3FF0"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 w:rsidR="00CA3FF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AS </w:t>
      </w:r>
      <w:r w:rsidR="00CA3FF0"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 w:rsidR="00CA3FF0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;</w:t>
      </w:r>
    </w:p>
    <w:p w14:paraId="1924BD64" w14:textId="2F48E949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B2A579C" w14:textId="59D43931" w:rsidR="00CA3FF0" w:rsidRDefault="00CA3FF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Select distinct DEPARTMENT from WORKER.</w:t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</w:p>
    <w:p w14:paraId="57DD2D1C" w14:textId="3DA3007E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0D26E7BD" w14:textId="77777777" w:rsidR="009F0D53" w:rsidRDefault="00CA3FF0" w:rsidP="009F0D5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5F4B47EB" w14:textId="2894F1F6" w:rsidR="009F0D53" w:rsidRPr="009F0D53" w:rsidRDefault="009F0D53" w:rsidP="009F0D5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F0D53">
        <w:rPr>
          <w:b w:val="0"/>
          <w:bCs w:val="0"/>
          <w:color w:val="444444"/>
          <w:spacing w:val="3"/>
        </w:rPr>
        <w:t>SELECT * FROM Worker WHERE WORKER_ID &lt;=5</w:t>
      </w:r>
    </w:p>
    <w:p w14:paraId="6612E1C1" w14:textId="77777777" w:rsidR="009F0D53" w:rsidRPr="009F0D53" w:rsidRDefault="009F0D53" w:rsidP="009F0D5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F0D53">
        <w:rPr>
          <w:b w:val="0"/>
          <w:bCs w:val="0"/>
          <w:color w:val="444444"/>
          <w:spacing w:val="3"/>
        </w:rPr>
        <w:t>UNION</w:t>
      </w:r>
    </w:p>
    <w:p w14:paraId="3156A6A2" w14:textId="7D6B8BB7" w:rsidR="00CA3FF0" w:rsidRPr="007A1BB7" w:rsidRDefault="009F0D53" w:rsidP="009F0D5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F0D53">
        <w:rPr>
          <w:b w:val="0"/>
          <w:bCs w:val="0"/>
          <w:color w:val="444444"/>
          <w:spacing w:val="3"/>
        </w:rPr>
        <w:t xml:space="preserve">SELECT * FROM (SELECT * FROM Worker W order by </w:t>
      </w:r>
      <w:proofErr w:type="gramStart"/>
      <w:r w:rsidRPr="009F0D53">
        <w:rPr>
          <w:b w:val="0"/>
          <w:bCs w:val="0"/>
          <w:color w:val="444444"/>
          <w:spacing w:val="3"/>
        </w:rPr>
        <w:t>W.WORKER</w:t>
      </w:r>
      <w:proofErr w:type="gramEnd"/>
      <w:r w:rsidRPr="009F0D53">
        <w:rPr>
          <w:b w:val="0"/>
          <w:bCs w:val="0"/>
          <w:color w:val="444444"/>
          <w:spacing w:val="3"/>
        </w:rPr>
        <w:t>_ID DESC) AS W1 WHERE W1.WORKER_ID &lt;=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3A68CD"/>
    <w:rsid w:val="00901A32"/>
    <w:rsid w:val="009778B2"/>
    <w:rsid w:val="009F0D53"/>
    <w:rsid w:val="00A40E10"/>
    <w:rsid w:val="00CA3FF0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5:00Z</dcterms:created>
  <dcterms:modified xsi:type="dcterms:W3CDTF">2022-02-14T16:47:00Z</dcterms:modified>
</cp:coreProperties>
</file>